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C4B" w:rsidRPr="00684129" w:rsidRDefault="002208E0" w:rsidP="00EE7270">
      <w:pPr>
        <w:spacing w:after="0"/>
        <w:jc w:val="right"/>
        <w:rPr>
          <w:lang w:val="it-IT"/>
        </w:rPr>
      </w:pPr>
      <w:proofErr w:type="spellStart"/>
      <w:r w:rsidRPr="00684129">
        <w:rPr>
          <w:lang w:val="it-IT"/>
        </w:rPr>
        <w:t>Dr.Enrico</w:t>
      </w:r>
      <w:proofErr w:type="spellEnd"/>
      <w:r w:rsidRPr="00684129">
        <w:rPr>
          <w:lang w:val="it-IT"/>
        </w:rPr>
        <w:t xml:space="preserve"> Palchetti</w:t>
      </w:r>
    </w:p>
    <w:p w:rsidR="002208E0" w:rsidRPr="002208E0" w:rsidRDefault="002208E0" w:rsidP="00EE7270">
      <w:pPr>
        <w:spacing w:after="0"/>
        <w:jc w:val="right"/>
        <w:rPr>
          <w:lang w:val="it-IT"/>
        </w:rPr>
      </w:pPr>
      <w:r w:rsidRPr="002208E0">
        <w:rPr>
          <w:lang w:val="it-IT"/>
        </w:rPr>
        <w:t xml:space="preserve">DAGRI – </w:t>
      </w:r>
      <w:proofErr w:type="spellStart"/>
      <w:r w:rsidRPr="002208E0">
        <w:rPr>
          <w:lang w:val="it-IT"/>
        </w:rPr>
        <w:t>University</w:t>
      </w:r>
      <w:proofErr w:type="spellEnd"/>
      <w:r w:rsidRPr="002208E0">
        <w:rPr>
          <w:lang w:val="it-IT"/>
        </w:rPr>
        <w:t xml:space="preserve"> of Florence</w:t>
      </w:r>
    </w:p>
    <w:p w:rsidR="002208E0" w:rsidRDefault="002208E0" w:rsidP="00EE7270">
      <w:pPr>
        <w:spacing w:after="0"/>
        <w:jc w:val="right"/>
        <w:rPr>
          <w:lang w:val="it-IT"/>
        </w:rPr>
      </w:pPr>
      <w:r>
        <w:rPr>
          <w:lang w:val="it-IT"/>
        </w:rPr>
        <w:t xml:space="preserve">Piazzale delle Cascine, 18 </w:t>
      </w:r>
    </w:p>
    <w:p w:rsidR="002208E0" w:rsidRPr="002208E0" w:rsidRDefault="002208E0" w:rsidP="00EE7270">
      <w:pPr>
        <w:spacing w:after="0"/>
        <w:jc w:val="right"/>
        <w:rPr>
          <w:lang w:val="it-IT"/>
        </w:rPr>
      </w:pPr>
      <w:r>
        <w:rPr>
          <w:lang w:val="it-IT"/>
        </w:rPr>
        <w:t>I-</w:t>
      </w:r>
      <w:r w:rsidRPr="002208E0">
        <w:rPr>
          <w:lang w:val="it-IT"/>
        </w:rPr>
        <w:t xml:space="preserve">50144 </w:t>
      </w:r>
      <w:r w:rsidR="003501DD" w:rsidRPr="002208E0">
        <w:rPr>
          <w:lang w:val="it-IT"/>
        </w:rPr>
        <w:t>Firenze</w:t>
      </w:r>
      <w:r w:rsidR="003501DD">
        <w:rPr>
          <w:lang w:val="it-IT"/>
        </w:rPr>
        <w:t xml:space="preserve">, </w:t>
      </w:r>
      <w:proofErr w:type="spellStart"/>
      <w:r w:rsidR="003501DD">
        <w:rPr>
          <w:lang w:val="it-IT"/>
        </w:rPr>
        <w:t>Italy</w:t>
      </w:r>
      <w:proofErr w:type="spellEnd"/>
    </w:p>
    <w:p w:rsidR="002208E0" w:rsidRPr="002208E0" w:rsidRDefault="002208E0" w:rsidP="00EE7270">
      <w:pPr>
        <w:spacing w:after="0"/>
        <w:jc w:val="right"/>
        <w:rPr>
          <w:lang w:val="it-IT"/>
        </w:rPr>
      </w:pPr>
      <w:r w:rsidRPr="002208E0">
        <w:rPr>
          <w:lang w:val="it-IT"/>
        </w:rPr>
        <w:t xml:space="preserve">Tel. </w:t>
      </w:r>
      <w:r w:rsidR="00AF1392">
        <w:rPr>
          <w:lang w:val="it-IT"/>
        </w:rPr>
        <w:t xml:space="preserve">(+39) </w:t>
      </w:r>
      <w:r w:rsidRPr="002208E0">
        <w:rPr>
          <w:lang w:val="it-IT"/>
        </w:rPr>
        <w:t>055 275</w:t>
      </w:r>
      <w:r w:rsidR="00AF1392">
        <w:rPr>
          <w:lang w:val="it-IT"/>
        </w:rPr>
        <w:t xml:space="preserve"> </w:t>
      </w:r>
      <w:r w:rsidRPr="002208E0">
        <w:rPr>
          <w:lang w:val="it-IT"/>
        </w:rPr>
        <w:t>5800</w:t>
      </w:r>
    </w:p>
    <w:p w:rsidR="002208E0" w:rsidRPr="00EE7270" w:rsidRDefault="00AF1392" w:rsidP="00EE7270">
      <w:pPr>
        <w:spacing w:after="0"/>
        <w:jc w:val="right"/>
      </w:pPr>
      <w:proofErr w:type="gramStart"/>
      <w:r w:rsidRPr="00EE7270">
        <w:t>e-mail</w:t>
      </w:r>
      <w:proofErr w:type="gramEnd"/>
      <w:r w:rsidRPr="00EE7270">
        <w:t>:</w:t>
      </w:r>
      <w:r w:rsidR="002208E0" w:rsidRPr="00EE7270">
        <w:t xml:space="preserve"> </w:t>
      </w:r>
      <w:r w:rsidR="009937A2" w:rsidRPr="00EE7270">
        <w:t>management@bbchina.eu</w:t>
      </w:r>
    </w:p>
    <w:p w:rsidR="00164AB4" w:rsidRPr="00EE7270" w:rsidRDefault="00164AB4" w:rsidP="00DD50D6"/>
    <w:p w:rsidR="00BE32A4" w:rsidRPr="00684129" w:rsidRDefault="00BE32A4" w:rsidP="002208E0">
      <w:pPr>
        <w:jc w:val="center"/>
      </w:pPr>
    </w:p>
    <w:p w:rsidR="006A1C4B" w:rsidRDefault="00164AB4" w:rsidP="00DD50D6">
      <w:r w:rsidRPr="00164AB4">
        <w:rPr>
          <w:b/>
        </w:rPr>
        <w:t>Subject</w:t>
      </w:r>
      <w:r>
        <w:t xml:space="preserve">: </w:t>
      </w:r>
      <w:r w:rsidR="002208E0">
        <w:t xml:space="preserve">expression of interest </w:t>
      </w:r>
      <w:r w:rsidR="00FA01CA">
        <w:t xml:space="preserve">for </w:t>
      </w:r>
      <w:r w:rsidR="00EE7270">
        <w:t>collaboration within the activities of the Project BBChina</w:t>
      </w:r>
      <w:r w:rsidR="00C21CA6">
        <w:t xml:space="preserve">, co-funded by the ERASMUS+ Program of the European Union </w:t>
      </w:r>
      <w:r w:rsidR="00C21CA6" w:rsidRPr="00C21CA6">
        <w:t>Project reference number - 586083-EPP-1-2017-1-IT-EPPKA2-CBHE-JP</w:t>
      </w:r>
    </w:p>
    <w:p w:rsidR="00164AB4" w:rsidRDefault="00164AB4" w:rsidP="00DD50D6"/>
    <w:p w:rsidR="006A1C4B" w:rsidRDefault="003832F9" w:rsidP="00DD50D6">
      <w:r w:rsidRPr="002208E0">
        <w:t xml:space="preserve">Dear </w:t>
      </w:r>
      <w:proofErr w:type="spellStart"/>
      <w:r w:rsidR="002208E0" w:rsidRPr="002208E0">
        <w:t>Dr.Palchetti</w:t>
      </w:r>
      <w:proofErr w:type="spellEnd"/>
      <w:r w:rsidRPr="002208E0">
        <w:t>,</w:t>
      </w:r>
    </w:p>
    <w:p w:rsidR="006A1C4B" w:rsidRDefault="00FA0431" w:rsidP="00DD50D6">
      <w:proofErr w:type="gramStart"/>
      <w:r>
        <w:t>in</w:t>
      </w:r>
      <w:proofErr w:type="gramEnd"/>
      <w:r>
        <w:t xml:space="preserve"> my role of </w:t>
      </w:r>
      <w:r w:rsidRPr="00596893">
        <w:rPr>
          <w:highlight w:val="yellow"/>
        </w:rPr>
        <w:t>[ROLE AND COMPANY NAME]</w:t>
      </w:r>
      <w:r>
        <w:t xml:space="preserve">, I the undersigned </w:t>
      </w:r>
      <w:r w:rsidRPr="00596893">
        <w:rPr>
          <w:highlight w:val="yellow"/>
        </w:rPr>
        <w:t>[NAME AND SURNAME]</w:t>
      </w:r>
    </w:p>
    <w:p w:rsidR="00046151" w:rsidRPr="00FA0431" w:rsidRDefault="00FA0431" w:rsidP="00FA0431">
      <w:pPr>
        <w:jc w:val="center"/>
        <w:rPr>
          <w:b/>
        </w:rPr>
      </w:pPr>
      <w:proofErr w:type="gramStart"/>
      <w:r w:rsidRPr="00FA0431">
        <w:rPr>
          <w:b/>
        </w:rPr>
        <w:t>declare</w:t>
      </w:r>
      <w:proofErr w:type="gramEnd"/>
      <w:r w:rsidRPr="00FA0431">
        <w:rPr>
          <w:b/>
        </w:rPr>
        <w:t xml:space="preserve"> the interest</w:t>
      </w:r>
    </w:p>
    <w:p w:rsidR="00EE7270" w:rsidRDefault="00FA0431" w:rsidP="00FA0431">
      <w:proofErr w:type="gramStart"/>
      <w:r>
        <w:t>of</w:t>
      </w:r>
      <w:proofErr w:type="gramEnd"/>
      <w:r>
        <w:t xml:space="preserve"> the </w:t>
      </w:r>
      <w:r w:rsidRPr="00684129">
        <w:rPr>
          <w:noProof/>
        </w:rPr>
        <w:t>Company</w:t>
      </w:r>
      <w:r>
        <w:t xml:space="preserve"> I’m representing to support the BBChina action by</w:t>
      </w:r>
      <w:r w:rsidR="00EE7270">
        <w:t>:</w:t>
      </w:r>
      <w:r>
        <w:t xml:space="preserve"> </w:t>
      </w:r>
      <w:r w:rsidR="00EE7270" w:rsidRPr="00EE7270">
        <w:rPr>
          <w:highlight w:val="yellow"/>
        </w:rPr>
        <w:t>[</w:t>
      </w:r>
      <w:r w:rsidR="00EE7270">
        <w:rPr>
          <w:highlight w:val="yellow"/>
        </w:rPr>
        <w:t>CHECK</w:t>
      </w:r>
      <w:r w:rsidR="00EE7270" w:rsidRPr="00EE7270">
        <w:rPr>
          <w:highlight w:val="yellow"/>
        </w:rPr>
        <w:t xml:space="preserve"> ONE OR MORE OPTION</w:t>
      </w:r>
      <w:r w:rsidR="00EE7270" w:rsidRPr="00EE7270">
        <w:rPr>
          <w:i/>
          <w:highlight w:val="yellow"/>
        </w:rPr>
        <w:t>(S)</w:t>
      </w:r>
      <w:r w:rsidR="00EE7270" w:rsidRPr="00EE7270">
        <w:rPr>
          <w:highlight w:val="yellow"/>
        </w:rPr>
        <w:t>]</w:t>
      </w:r>
    </w:p>
    <w:p w:rsidR="00FA0431" w:rsidRDefault="00EE7270" w:rsidP="00FA0431">
      <w:sdt>
        <w:sdtPr>
          <w:id w:val="13127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O</w:t>
      </w:r>
      <w:r w:rsidR="00FA0431">
        <w:t xml:space="preserve">ffering the possibility </w:t>
      </w:r>
      <w:r w:rsidR="00596893">
        <w:t xml:space="preserve">for students </w:t>
      </w:r>
      <w:r w:rsidR="00FA0431">
        <w:t xml:space="preserve">to </w:t>
      </w:r>
      <w:r>
        <w:t>carry out an internship</w:t>
      </w:r>
      <w:r w:rsidR="00FA0431" w:rsidRPr="00FA0431">
        <w:t xml:space="preserve"> and/or </w:t>
      </w:r>
      <w:r>
        <w:t>spend</w:t>
      </w:r>
      <w:r w:rsidR="0000510F">
        <w:t xml:space="preserve"> a</w:t>
      </w:r>
      <w:bookmarkStart w:id="0" w:name="_GoBack"/>
      <w:bookmarkEnd w:id="0"/>
      <w:r>
        <w:t xml:space="preserve"> </w:t>
      </w:r>
      <w:r w:rsidR="00FA0431" w:rsidRPr="00FA0431">
        <w:t xml:space="preserve">period of </w:t>
      </w:r>
      <w:r w:rsidR="00684129">
        <w:t xml:space="preserve">the </w:t>
      </w:r>
      <w:r w:rsidR="00FA0431" w:rsidRPr="00684129">
        <w:rPr>
          <w:noProof/>
        </w:rPr>
        <w:t>thesis</w:t>
      </w:r>
      <w:r w:rsidR="00FA0431" w:rsidRPr="00FA0431">
        <w:t xml:space="preserve"> during the last year </w:t>
      </w:r>
      <w:r w:rsidR="00FA0431">
        <w:t xml:space="preserve">of the BBChina </w:t>
      </w:r>
      <w:r w:rsidR="00FA0431" w:rsidRPr="00FA0431">
        <w:t>Master Program</w:t>
      </w:r>
      <w:r w:rsidR="00FA0431">
        <w:t xml:space="preserve"> on “Bio-Based Circular economy”</w:t>
      </w:r>
      <w:r>
        <w:t xml:space="preserve"> in the Company I am representing operating in the </w:t>
      </w:r>
      <w:r w:rsidRPr="00EE7270">
        <w:rPr>
          <w:highlight w:val="yellow"/>
        </w:rPr>
        <w:t>[FIELD]</w:t>
      </w:r>
      <w:r>
        <w:t xml:space="preserve"> field</w:t>
      </w:r>
      <w:r w:rsidR="00FA0431">
        <w:t>.</w:t>
      </w:r>
      <w:r w:rsidRPr="00EE7270">
        <w:t xml:space="preserve"> </w:t>
      </w:r>
      <w:r>
        <w:t xml:space="preserve">The aim of the period spent within our Company will be to get the students in touch with the working </w:t>
      </w:r>
      <w:r w:rsidRPr="00684129">
        <w:rPr>
          <w:noProof/>
        </w:rPr>
        <w:t>environment</w:t>
      </w:r>
      <w:r>
        <w:t xml:space="preserve"> and to facilitate their transition from </w:t>
      </w:r>
      <w:r w:rsidRPr="00684129">
        <w:rPr>
          <w:noProof/>
        </w:rPr>
        <w:t>education</w:t>
      </w:r>
      <w:r>
        <w:t xml:space="preserve"> to the labour market.</w:t>
      </w:r>
    </w:p>
    <w:p w:rsidR="00EE7270" w:rsidRDefault="00EE7270" w:rsidP="00FA0431">
      <w:sdt>
        <w:sdtPr>
          <w:id w:val="20149473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pporting the Students’ mobility in Europe, offering the possibility to host seminars and site visits at the company premises located in </w:t>
      </w:r>
      <w:r w:rsidRPr="00EE7270">
        <w:rPr>
          <w:highlight w:val="yellow"/>
        </w:rPr>
        <w:t>[LOCATION, COUNTRY]</w:t>
      </w:r>
      <w:r>
        <w:t xml:space="preserve"> where we perform the </w:t>
      </w:r>
      <w:r w:rsidRPr="00EE7270">
        <w:rPr>
          <w:highlight w:val="yellow"/>
        </w:rPr>
        <w:t>[PLEASE LIST ACTIVITIES]</w:t>
      </w:r>
      <w:r>
        <w:t xml:space="preserve"> activities.</w:t>
      </w:r>
    </w:p>
    <w:p w:rsidR="00EE7270" w:rsidRDefault="00EE7270" w:rsidP="00FA0431">
      <w:sdt>
        <w:sdtPr>
          <w:id w:val="10407869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pporting the dissemination of the Project activities and results through the communication channels and media of the Company I am representing (Web Site, Social Network etc.).</w:t>
      </w:r>
    </w:p>
    <w:p w:rsidR="00136146" w:rsidRDefault="00EE7270" w:rsidP="00DD50D6">
      <w:r w:rsidRPr="00FA0431">
        <w:rPr>
          <w:highlight w:val="yellow"/>
        </w:rPr>
        <w:t xml:space="preserve"> </w:t>
      </w:r>
      <w:r w:rsidR="00FA0431" w:rsidRPr="00FA0431">
        <w:rPr>
          <w:highlight w:val="yellow"/>
        </w:rPr>
        <w:t>[PLEASE WRITE DOWN ANY ADDITIONAL COMMENT/REQUEST HERE]</w:t>
      </w:r>
    </w:p>
    <w:p w:rsidR="006C3B1E" w:rsidRDefault="006C3B1E" w:rsidP="00DD50D6"/>
    <w:p w:rsidR="00136146" w:rsidRDefault="00FA0431" w:rsidP="00DD50D6">
      <w:r>
        <w:t xml:space="preserve">Looking forward to </w:t>
      </w:r>
      <w:r w:rsidR="00684129">
        <w:t>collaboration,</w:t>
      </w:r>
      <w:r w:rsidR="00596893">
        <w:t xml:space="preserve"> I remain</w:t>
      </w:r>
    </w:p>
    <w:p w:rsidR="00D33DAB" w:rsidRDefault="00D33DAB" w:rsidP="00DD50D6">
      <w:r>
        <w:t>Yours Sincerely</w:t>
      </w:r>
      <w:r w:rsidR="00A91157">
        <w:t>,</w:t>
      </w:r>
    </w:p>
    <w:p w:rsidR="006A1C4B" w:rsidRDefault="006A1C4B" w:rsidP="00DD50D6">
      <w:r w:rsidRPr="007D26E7">
        <w:rPr>
          <w:highlight w:val="yellow"/>
        </w:rPr>
        <w:t>Sender</w:t>
      </w:r>
      <w:r w:rsidR="00D33DAB" w:rsidRPr="007D26E7">
        <w:rPr>
          <w:highlight w:val="yellow"/>
        </w:rPr>
        <w:t>’</w:t>
      </w:r>
      <w:r w:rsidR="003B3F13" w:rsidRPr="007D26E7">
        <w:rPr>
          <w:highlight w:val="yellow"/>
        </w:rPr>
        <w:t>s name, position, contacts</w:t>
      </w:r>
    </w:p>
    <w:p w:rsidR="006A1C4B" w:rsidRDefault="006A1C4B" w:rsidP="00DD50D6"/>
    <w:p w:rsidR="008C4120" w:rsidRDefault="006A1C4B" w:rsidP="008C4120">
      <w:r>
        <w:t>Signature</w:t>
      </w:r>
    </w:p>
    <w:p w:rsidR="003832F9" w:rsidRDefault="003832F9" w:rsidP="00DD50D6"/>
    <w:p w:rsidR="00C21CA6" w:rsidRPr="00C21CA6" w:rsidRDefault="00C21CA6" w:rsidP="00DD50D6">
      <w:pPr>
        <w:rPr>
          <w:b/>
        </w:rPr>
      </w:pPr>
      <w:r w:rsidRPr="00C21CA6">
        <w:rPr>
          <w:b/>
          <w:highlight w:val="yellow"/>
        </w:rPr>
        <w:t>[PLEASE ATTACH A SHORT PRESENTATION OF THE COMPANY YOU ARE REPRESENTING]</w:t>
      </w:r>
    </w:p>
    <w:p w:rsidR="00F50EC4" w:rsidRDefault="00F50EC4" w:rsidP="00DD50D6"/>
    <w:sectPr w:rsidR="00F50EC4" w:rsidSect="00EE7270">
      <w:headerReference w:type="default" r:id="rId6"/>
      <w:pgSz w:w="11906" w:h="16838"/>
      <w:pgMar w:top="1418" w:right="1134" w:bottom="993" w:left="1134" w:header="708" w:footer="5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3437" w:rsidRDefault="00583437" w:rsidP="008D6E7F">
      <w:pPr>
        <w:spacing w:after="0"/>
      </w:pPr>
      <w:r>
        <w:separator/>
      </w:r>
    </w:p>
  </w:endnote>
  <w:endnote w:type="continuationSeparator" w:id="0">
    <w:p w:rsidR="00583437" w:rsidRDefault="00583437" w:rsidP="008D6E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3437" w:rsidRDefault="00583437" w:rsidP="008D6E7F">
      <w:pPr>
        <w:spacing w:after="0"/>
      </w:pPr>
      <w:r>
        <w:separator/>
      </w:r>
    </w:p>
  </w:footnote>
  <w:footnote w:type="continuationSeparator" w:id="0">
    <w:p w:rsidR="00583437" w:rsidRDefault="00583437" w:rsidP="008D6E7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32A4" w:rsidRDefault="00BE32A4" w:rsidP="00BE32A4">
    <w:pPr>
      <w:jc w:val="center"/>
    </w:pPr>
    <w:r w:rsidRPr="00684129">
      <w:rPr>
        <w:highlight w:val="yellow"/>
      </w:rPr>
      <w:t>PLEASE PRINT ON COMPANY’S LETTERHEAD</w:t>
    </w:r>
  </w:p>
  <w:p w:rsidR="00BE32A4" w:rsidRDefault="00BE32A4">
    <w:pPr>
      <w:pStyle w:val="Intestazion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7AwNrc0MDMwNzFT0lEKTi0uzszPAykwrQUAlczlwCwAAAA="/>
  </w:docVars>
  <w:rsids>
    <w:rsidRoot w:val="00B454E7"/>
    <w:rsid w:val="0000510F"/>
    <w:rsid w:val="00046151"/>
    <w:rsid w:val="00136146"/>
    <w:rsid w:val="00164AB4"/>
    <w:rsid w:val="00212323"/>
    <w:rsid w:val="002208E0"/>
    <w:rsid w:val="00327A8A"/>
    <w:rsid w:val="003501DD"/>
    <w:rsid w:val="00376230"/>
    <w:rsid w:val="003832F9"/>
    <w:rsid w:val="003B3F13"/>
    <w:rsid w:val="00433281"/>
    <w:rsid w:val="00440256"/>
    <w:rsid w:val="00583437"/>
    <w:rsid w:val="00596893"/>
    <w:rsid w:val="005A471C"/>
    <w:rsid w:val="0062356E"/>
    <w:rsid w:val="00684129"/>
    <w:rsid w:val="0068713D"/>
    <w:rsid w:val="006A1C4B"/>
    <w:rsid w:val="006A40EA"/>
    <w:rsid w:val="006C3B1E"/>
    <w:rsid w:val="006F16D9"/>
    <w:rsid w:val="007D26E7"/>
    <w:rsid w:val="008A118A"/>
    <w:rsid w:val="008C4120"/>
    <w:rsid w:val="008D6E7F"/>
    <w:rsid w:val="009937A2"/>
    <w:rsid w:val="009A7651"/>
    <w:rsid w:val="00A03A40"/>
    <w:rsid w:val="00A91157"/>
    <w:rsid w:val="00AA68B1"/>
    <w:rsid w:val="00AF1392"/>
    <w:rsid w:val="00B454E7"/>
    <w:rsid w:val="00B907F9"/>
    <w:rsid w:val="00BE32A4"/>
    <w:rsid w:val="00C17B82"/>
    <w:rsid w:val="00C21CA6"/>
    <w:rsid w:val="00CE101A"/>
    <w:rsid w:val="00D210C2"/>
    <w:rsid w:val="00D33DAB"/>
    <w:rsid w:val="00DD50D6"/>
    <w:rsid w:val="00EE7270"/>
    <w:rsid w:val="00F30174"/>
    <w:rsid w:val="00F50EC4"/>
    <w:rsid w:val="00FA01CA"/>
    <w:rsid w:val="00FA0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D2B46BB9-7EC6-4A83-8455-F17DE95CC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B3F13"/>
    <w:pPr>
      <w:spacing w:line="240" w:lineRule="auto"/>
      <w:jc w:val="both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Normale1">
    <w:name w:val="Normale1"/>
    <w:rsid w:val="003832F9"/>
    <w:pPr>
      <w:suppressAutoHyphens/>
      <w:spacing w:after="0" w:line="100" w:lineRule="atLeast"/>
    </w:pPr>
    <w:rPr>
      <w:rFonts w:ascii="Calibri" w:eastAsia="Calibri" w:hAnsi="Calibri" w:cs="Arial"/>
      <w:szCs w:val="20"/>
      <w:lang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8D6E7F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D6E7F"/>
  </w:style>
  <w:style w:type="paragraph" w:styleId="Pidipagina">
    <w:name w:val="footer"/>
    <w:basedOn w:val="Normale"/>
    <w:link w:val="PidipaginaCarattere"/>
    <w:uiPriority w:val="99"/>
    <w:unhideWhenUsed/>
    <w:rsid w:val="008D6E7F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D6E7F"/>
  </w:style>
  <w:style w:type="table" w:styleId="Grigliatabella">
    <w:name w:val="Table Grid"/>
    <w:basedOn w:val="Tabellanormale"/>
    <w:uiPriority w:val="39"/>
    <w:rsid w:val="00C1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China</dc:creator>
  <cp:keywords/>
  <dc:description/>
  <cp:lastModifiedBy>Leo</cp:lastModifiedBy>
  <cp:revision>3</cp:revision>
  <dcterms:created xsi:type="dcterms:W3CDTF">2019-08-05T12:34:00Z</dcterms:created>
  <dcterms:modified xsi:type="dcterms:W3CDTF">2019-08-05T12:34:00Z</dcterms:modified>
</cp:coreProperties>
</file>